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lanie Orti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rti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15 Forest Cove Drive,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ejandranavaortiz2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7415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6/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